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2D2DD8B2" w:rsidR="00F372C9" w:rsidRPr="00D9406C" w:rsidRDefault="00F744E4"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Pasikalbėjimo įranga, integruojama su pilno veido kvėpavimo organų apsaugos kaukėmis DRAGER FPS 7000"/>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Pasikalbėjimo įranga, integruojama su pilno veido kvėpavimo organų apsaugos kaukėmis DRAGER FPS 7000</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F744E4">
        <w:rPr>
          <w:rFonts w:asciiTheme="majorHAnsi" w:eastAsia="Calibri" w:hAnsiTheme="majorHAnsi" w:cstheme="majorHAnsi"/>
          <w:i/>
        </w:rPr>
        <w:t>(tiekėjo</w:t>
      </w:r>
      <w:r w:rsidR="001B5AD6" w:rsidRPr="00F744E4">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117EA79" w14:textId="77777777" w:rsidR="00DB3615" w:rsidRPr="00DB3615" w:rsidRDefault="00DB3615" w:rsidP="00DB3615">
      <w:pPr>
        <w:spacing w:after="0" w:line="240" w:lineRule="auto"/>
        <w:rPr>
          <w:rFonts w:asciiTheme="majorHAnsi" w:hAnsiTheme="majorHAnsi" w:cstheme="majorHAnsi"/>
          <w:bCs/>
        </w:rPr>
      </w:pPr>
    </w:p>
    <w:p w14:paraId="6D8B013E" w14:textId="77777777" w:rsidR="00DB3615" w:rsidRDefault="00DB3615" w:rsidP="00DB3615">
      <w:pPr>
        <w:spacing w:after="0" w:line="240" w:lineRule="auto"/>
        <w:rPr>
          <w:rFonts w:asciiTheme="majorHAnsi" w:hAnsiTheme="majorHAnsi" w:cstheme="majorHAnsi"/>
          <w:bCs/>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6CD54577" w:rsid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5AE2E219" w14:textId="77777777" w:rsidR="00E31BBF" w:rsidRDefault="00E31BBF" w:rsidP="00D9406C">
      <w:pPr>
        <w:spacing w:after="0" w:line="240" w:lineRule="auto"/>
        <w:ind w:firstLine="567"/>
        <w:rPr>
          <w:rFonts w:asciiTheme="majorHAnsi" w:eastAsia="Times New Roman" w:hAnsiTheme="majorHAnsi" w:cstheme="majorHAnsi"/>
          <w:lang w:eastAsia="lt-LT"/>
        </w:rPr>
      </w:pP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7" w:name="part_7ca657e27bcc4b4d803c62cceb87cbd0"/>
      <w:bookmarkStart w:id="18" w:name="part_01442e03a4944843837ae786a649b0d1"/>
      <w:bookmarkEnd w:id="17"/>
      <w:bookmarkEnd w:id="18"/>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8B124" w14:textId="77777777" w:rsidR="00CA08CE" w:rsidRDefault="00CA08CE">
      <w:pPr>
        <w:spacing w:after="0" w:line="240" w:lineRule="auto"/>
      </w:pPr>
      <w:r>
        <w:separator/>
      </w:r>
    </w:p>
  </w:endnote>
  <w:endnote w:type="continuationSeparator" w:id="0">
    <w:p w14:paraId="5D97E44A" w14:textId="77777777" w:rsidR="00CA08CE" w:rsidRDefault="00CA0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BFB90" w14:textId="77777777" w:rsidR="00CA08CE" w:rsidRDefault="00CA08CE">
      <w:pPr>
        <w:spacing w:after="0" w:line="240" w:lineRule="auto"/>
      </w:pPr>
      <w:r>
        <w:separator/>
      </w:r>
    </w:p>
  </w:footnote>
  <w:footnote w:type="continuationSeparator" w:id="0">
    <w:p w14:paraId="5149811F" w14:textId="77777777" w:rsidR="00CA08CE" w:rsidRDefault="00CA08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04E2"/>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A08CE"/>
    <w:rsid w:val="00CC0F45"/>
    <w:rsid w:val="00CC50A1"/>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744E4"/>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1982</Words>
  <Characters>1130</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sta Kliokytė</cp:lastModifiedBy>
  <cp:revision>6</cp:revision>
  <dcterms:created xsi:type="dcterms:W3CDTF">2025-02-06T09:33:00Z</dcterms:created>
  <dcterms:modified xsi:type="dcterms:W3CDTF">2025-07-07T11:38:00Z</dcterms:modified>
  <cp:version>1</cp:version>
</cp:coreProperties>
</file>